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73D9D" w14:textId="77777777" w:rsidR="002343C5" w:rsidRPr="006F61C6" w:rsidRDefault="002343C5">
      <w:pPr>
        <w:pStyle w:val="BodyText"/>
        <w:rPr>
          <w:lang w:val="sr-Latn-CS"/>
        </w:rPr>
      </w:pPr>
    </w:p>
    <w:p w14:paraId="48A39C62" w14:textId="77777777" w:rsidR="002343C5" w:rsidRPr="006F61C6" w:rsidRDefault="008C547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Menza na pragu</w:t>
      </w:r>
    </w:p>
    <w:p w14:paraId="47B3281A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3F1658BE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7574F0F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4B80CAB7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26EDA746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636E546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4B50E64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30674C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29BB325D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0D87F07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33216F3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3FB2DF64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50F5D1A4" w14:textId="77777777" w:rsidR="002343C5" w:rsidRPr="006F61C6" w:rsidRDefault="00D078A6" w:rsidP="00D078A6">
            <w:pPr>
              <w:pStyle w:val="Tabletext"/>
              <w:jc w:val="center"/>
              <w:rPr>
                <w:lang w:val="sr-Latn-CS"/>
              </w:rPr>
            </w:pPr>
            <w:r>
              <w:rPr>
                <w:lang w:val="sr-Latn-CS"/>
              </w:rPr>
              <w:t>06.03.2021.</w:t>
            </w:r>
          </w:p>
        </w:tc>
        <w:tc>
          <w:tcPr>
            <w:tcW w:w="1152" w:type="dxa"/>
          </w:tcPr>
          <w:p w14:paraId="01786D14" w14:textId="77777777" w:rsidR="002343C5" w:rsidRPr="006F61C6" w:rsidRDefault="00D078A6" w:rsidP="00D078A6">
            <w:pPr>
              <w:pStyle w:val="Tabletext"/>
              <w:jc w:val="center"/>
              <w:rPr>
                <w:lang w:val="sr-Latn-CS"/>
              </w:rPr>
            </w:pPr>
            <w:r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03FD4C58" w14:textId="77777777" w:rsidR="002343C5" w:rsidRPr="006F61C6" w:rsidRDefault="00D078A6" w:rsidP="00D078A6">
            <w:pPr>
              <w:pStyle w:val="Tabletext"/>
              <w:jc w:val="center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276688AA" w14:textId="77777777" w:rsidR="002343C5" w:rsidRDefault="00D078A6" w:rsidP="001F3248">
            <w:pPr>
              <w:pStyle w:val="Tabletext"/>
              <w:spacing w:after="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Miroslav Egerić</w:t>
            </w:r>
          </w:p>
          <w:p w14:paraId="2395A5AD" w14:textId="77777777" w:rsidR="00D078A6" w:rsidRDefault="00D078A6" w:rsidP="001F3248">
            <w:pPr>
              <w:pStyle w:val="Tabletext"/>
              <w:spacing w:after="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Stefan Đukić</w:t>
            </w:r>
          </w:p>
          <w:p w14:paraId="3F01B613" w14:textId="77777777" w:rsidR="00D078A6" w:rsidRPr="006F61C6" w:rsidRDefault="00D078A6" w:rsidP="001F3248">
            <w:pPr>
              <w:pStyle w:val="Tabletext"/>
              <w:spacing w:after="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Damir Žerić</w:t>
            </w:r>
          </w:p>
        </w:tc>
      </w:tr>
      <w:tr w:rsidR="002343C5" w:rsidRPr="006F61C6" w14:paraId="13BF40CD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4C30D17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7E0059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84433E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B87CC8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D93A1B5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2B25AA7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F08DD8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227AFD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7922B4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BC17030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3AF5EE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9D91FC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9A42CC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A564C7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56F9C949" w14:textId="77777777" w:rsidR="002343C5" w:rsidRPr="006F61C6" w:rsidRDefault="002343C5">
      <w:pPr>
        <w:rPr>
          <w:lang w:val="sr-Latn-CS"/>
        </w:rPr>
      </w:pPr>
    </w:p>
    <w:p w14:paraId="47ABEC48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29945C2D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lang w:val="sr-Latn-CS"/>
        </w:rPr>
        <w:t>1.</w:t>
      </w:r>
      <w:r w:rsidR="00A70277" w:rsidRPr="00AE7AE3">
        <w:rPr>
          <w:rFonts w:ascii="Calibri" w:hAnsi="Calibri"/>
          <w:sz w:val="22"/>
          <w:szCs w:val="22"/>
          <w:lang w:eastAsia="en-US"/>
        </w:rPr>
        <w:tab/>
      </w:r>
      <w:r w:rsidR="00A70277" w:rsidRPr="002E44F0">
        <w:rPr>
          <w:lang w:val="sr-Latn-CS"/>
        </w:rPr>
        <w:t>Cilj dokumenta</w:t>
      </w:r>
      <w:r w:rsidR="00A70277">
        <w:tab/>
      </w:r>
      <w:r w:rsidR="00A70277">
        <w:fldChar w:fldCharType="begin"/>
      </w:r>
      <w:r w:rsidR="00A70277">
        <w:instrText xml:space="preserve"> PAGEREF _Toc507815234 \h </w:instrText>
      </w:r>
      <w:r w:rsidR="00A70277">
        <w:fldChar w:fldCharType="separate"/>
      </w:r>
      <w:r w:rsidR="00A70277">
        <w:t>4</w:t>
      </w:r>
      <w:r w:rsidR="00A70277">
        <w:fldChar w:fldCharType="end"/>
      </w:r>
    </w:p>
    <w:p w14:paraId="3BA0F1E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2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seg dokumenta</w:t>
      </w:r>
      <w:r>
        <w:tab/>
      </w:r>
      <w:r>
        <w:fldChar w:fldCharType="begin"/>
      </w:r>
      <w:r>
        <w:instrText xml:space="preserve"> PAGEREF _Toc507815235 \h </w:instrText>
      </w:r>
      <w:r>
        <w:fldChar w:fldCharType="separate"/>
      </w:r>
      <w:r>
        <w:t>4</w:t>
      </w:r>
      <w:r>
        <w:fldChar w:fldCharType="end"/>
      </w:r>
    </w:p>
    <w:p w14:paraId="286D16A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3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Lična karta projekta</w:t>
      </w:r>
      <w:r>
        <w:tab/>
      </w:r>
      <w:r>
        <w:fldChar w:fldCharType="begin"/>
      </w:r>
      <w:r>
        <w:instrText xml:space="preserve"> PAGEREF _Toc507815236 \h </w:instrText>
      </w:r>
      <w:r>
        <w:fldChar w:fldCharType="separate"/>
      </w:r>
      <w:r>
        <w:t>4</w:t>
      </w:r>
      <w:r>
        <w:fldChar w:fldCharType="end"/>
      </w:r>
    </w:p>
    <w:p w14:paraId="7C0B593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4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Tema i svrha projekta</w:t>
      </w:r>
      <w:r>
        <w:tab/>
      </w:r>
      <w:r>
        <w:fldChar w:fldCharType="begin"/>
      </w:r>
      <w:r>
        <w:instrText xml:space="preserve"> PAGEREF _Toc507815237 \h </w:instrText>
      </w:r>
      <w:r>
        <w:fldChar w:fldCharType="separate"/>
      </w:r>
      <w:r>
        <w:t>4</w:t>
      </w:r>
      <w:r>
        <w:fldChar w:fldCharType="end"/>
      </w:r>
    </w:p>
    <w:p w14:paraId="5A6B5F1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5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is projekta</w:t>
      </w:r>
      <w:r>
        <w:tab/>
      </w:r>
      <w:r>
        <w:fldChar w:fldCharType="begin"/>
      </w:r>
      <w:r>
        <w:instrText xml:space="preserve"> PAGEREF _Toc507815238 \h </w:instrText>
      </w:r>
      <w:r>
        <w:fldChar w:fldCharType="separate"/>
      </w:r>
      <w:r>
        <w:t>4</w:t>
      </w:r>
      <w:r>
        <w:fldChar w:fldCharType="end"/>
      </w:r>
    </w:p>
    <w:p w14:paraId="642AC3D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6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Znanja i veštine potrebne za izradu projekta</w:t>
      </w:r>
      <w:r>
        <w:tab/>
      </w:r>
      <w:r>
        <w:fldChar w:fldCharType="begin"/>
      </w:r>
      <w:r>
        <w:instrText xml:space="preserve"> PAGEREF _Toc507815239 \h </w:instrText>
      </w:r>
      <w:r>
        <w:fldChar w:fldCharType="separate"/>
      </w:r>
      <w:r>
        <w:t>4</w:t>
      </w:r>
      <w:r>
        <w:fldChar w:fldCharType="end"/>
      </w:r>
    </w:p>
    <w:p w14:paraId="57A85045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7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Cilj i motivacija tima</w:t>
      </w:r>
      <w:r>
        <w:tab/>
      </w:r>
      <w:r w:rsidR="00ED1073">
        <w:t>5</w:t>
      </w:r>
    </w:p>
    <w:p w14:paraId="6F1C4B3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8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Vođa tima</w:t>
      </w:r>
      <w:r>
        <w:tab/>
      </w:r>
      <w:r w:rsidR="00ED1073">
        <w:t>6</w:t>
      </w:r>
    </w:p>
    <w:p w14:paraId="2B7F841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9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Komunikacija</w:t>
      </w:r>
      <w:r>
        <w:tab/>
      </w:r>
      <w:r w:rsidR="00ED1073">
        <w:t>6</w:t>
      </w:r>
    </w:p>
    <w:p w14:paraId="55FBDFF1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10.</w:t>
      </w:r>
      <w:r w:rsidR="00211602">
        <w:rPr>
          <w:rFonts w:ascii="Calibri" w:hAnsi="Calibri"/>
          <w:sz w:val="22"/>
          <w:szCs w:val="22"/>
          <w:lang w:eastAsia="en-US"/>
        </w:rPr>
        <w:t xml:space="preserve">    </w:t>
      </w:r>
      <w:r w:rsidRPr="002E44F0">
        <w:rPr>
          <w:lang w:val="sr-Latn-CS"/>
        </w:rPr>
        <w:t>Planiranje vremena</w:t>
      </w:r>
      <w:r>
        <w:tab/>
      </w:r>
      <w:r w:rsidR="00ED1073">
        <w:t>6</w:t>
      </w:r>
    </w:p>
    <w:p w14:paraId="3ACAFC1D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1836BD07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06FE7CE1" w14:textId="77777777" w:rsidR="00A97B47" w:rsidRPr="00A97B47" w:rsidRDefault="00A97B47" w:rsidP="00A97B47">
      <w:pPr>
        <w:rPr>
          <w:lang w:val="sr-Latn-CS"/>
        </w:rPr>
      </w:pPr>
    </w:p>
    <w:p w14:paraId="6C097437" w14:textId="77777777" w:rsidR="002343C5" w:rsidRPr="006F61C6" w:rsidRDefault="006F61C6" w:rsidP="0085630F">
      <w:pPr>
        <w:pStyle w:val="BodyText"/>
        <w:jc w:val="both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>razvoj</w:t>
      </w:r>
      <w:r w:rsidR="006F53A1">
        <w:rPr>
          <w:lang w:val="sr-Latn-CS"/>
        </w:rPr>
        <w:t xml:space="preserve"> web aplikacije Menza na pragu</w:t>
      </w:r>
      <w:r w:rsidR="002343C5" w:rsidRPr="006F61C6">
        <w:rPr>
          <w:lang w:val="sr-Latn-CS"/>
        </w:rPr>
        <w:t xml:space="preserve">.  </w:t>
      </w:r>
    </w:p>
    <w:p w14:paraId="41BC4FD3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704F3694" w14:textId="77777777" w:rsidR="002343C5" w:rsidRPr="006F61C6" w:rsidRDefault="006D0694" w:rsidP="0085630F">
      <w:pPr>
        <w:pStyle w:val="BodyText"/>
        <w:jc w:val="both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29EDBF4F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20D0F0C6" w14:textId="77777777" w:rsidR="00F267E3" w:rsidRPr="007A0895" w:rsidRDefault="007A0895" w:rsidP="00D62E1E">
      <w:pPr>
        <w:pStyle w:val="BodyText"/>
      </w:pPr>
      <w:r>
        <w:rPr>
          <w:lang w:val="sr-Latn-CS"/>
        </w:rPr>
        <w:t>Osnovni podaci o projektu su datu u slede</w:t>
      </w:r>
      <w:r>
        <w:t>ćoj tabeli: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1"/>
        <w:gridCol w:w="5762"/>
      </w:tblGrid>
      <w:tr w:rsidR="00F267E3" w:rsidRPr="00A74DEF" w14:paraId="69F30F36" w14:textId="77777777" w:rsidTr="00B10BF0">
        <w:tc>
          <w:tcPr>
            <w:tcW w:w="2835" w:type="dxa"/>
          </w:tcPr>
          <w:p w14:paraId="0AB1A2D1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5BBFD8F5" w14:textId="77777777" w:rsidR="00F267E3" w:rsidRPr="00BF267F" w:rsidRDefault="00135746" w:rsidP="00A74DEF">
            <w:pPr>
              <w:rPr>
                <w:lang w:val="en-US"/>
              </w:rPr>
            </w:pPr>
            <w:r>
              <w:rPr>
                <w:lang w:val="en-US"/>
              </w:rPr>
              <w:t>Menza na pragu</w:t>
            </w:r>
          </w:p>
        </w:tc>
      </w:tr>
      <w:tr w:rsidR="00F267E3" w:rsidRPr="00A74DEF" w14:paraId="4933C90E" w14:textId="77777777" w:rsidTr="00B10BF0">
        <w:tc>
          <w:tcPr>
            <w:tcW w:w="2835" w:type="dxa"/>
          </w:tcPr>
          <w:p w14:paraId="2C9B6D26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61B71F2C" w14:textId="77777777" w:rsidR="00F267E3" w:rsidRPr="00A74DEF" w:rsidRDefault="00CC1929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Quickpix</w:t>
            </w:r>
          </w:p>
        </w:tc>
      </w:tr>
      <w:tr w:rsidR="00F267E3" w:rsidRPr="00A74DEF" w14:paraId="7149E115" w14:textId="77777777" w:rsidTr="00B10BF0">
        <w:tc>
          <w:tcPr>
            <w:tcW w:w="2835" w:type="dxa"/>
          </w:tcPr>
          <w:p w14:paraId="62B4F168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529DFC05" w14:textId="77777777" w:rsidR="00DB4D93" w:rsidRDefault="00DB4D93" w:rsidP="005A054F">
            <w:r>
              <w:t>Miroslav Egerić 1</w:t>
            </w:r>
            <w:r w:rsidR="00F164B0">
              <w:t>71</w:t>
            </w:r>
            <w:r>
              <w:t>0</w:t>
            </w:r>
            <w:r w:rsidR="00F164B0">
              <w:t>5</w:t>
            </w:r>
            <w:r>
              <w:t xml:space="preserve"> - vođa tima</w:t>
            </w:r>
          </w:p>
          <w:p w14:paraId="11DA3279" w14:textId="77777777" w:rsidR="00DB4D93" w:rsidRDefault="00DB4D93" w:rsidP="005A054F">
            <w:r>
              <w:t>Damir Žerić       1</w:t>
            </w:r>
            <w:r w:rsidR="00F164B0">
              <w:t>71</w:t>
            </w:r>
            <w:r>
              <w:t>0</w:t>
            </w:r>
            <w:r w:rsidR="002B1E05">
              <w:t>6</w:t>
            </w:r>
          </w:p>
          <w:p w14:paraId="7ACEF996" w14:textId="77777777" w:rsidR="00F267E3" w:rsidRPr="00A97B47" w:rsidRDefault="00DB4D93" w:rsidP="005A054F">
            <w:r>
              <w:t>Stefan Đukić      17101</w:t>
            </w:r>
          </w:p>
        </w:tc>
      </w:tr>
      <w:tr w:rsidR="00AB1DE2" w:rsidRPr="003372D3" w14:paraId="3479C26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CCA8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38107" w14:textId="77777777" w:rsidR="00AB1DE2" w:rsidRPr="00AB1DE2" w:rsidRDefault="00BF267F" w:rsidP="00AB55E0">
            <w:pPr>
              <w:jc w:val="both"/>
            </w:pPr>
            <w:r>
              <w:t>Što neki studenti, kojima je menza prioritet u ishrani, nisu uvek u mogućnosti da odu do iste (zbog bolesti</w:t>
            </w:r>
            <w:r w:rsidR="00C1755C">
              <w:t>, udaljenosti, nedostatka vremena i slično</w:t>
            </w:r>
            <w:r>
              <w:t>)</w:t>
            </w:r>
            <w:r w:rsidR="00C1755C">
              <w:t>.</w:t>
            </w:r>
            <w:r w:rsidR="002B1E05">
              <w:t xml:space="preserve"> </w:t>
            </w:r>
          </w:p>
        </w:tc>
      </w:tr>
      <w:tr w:rsidR="00AB1DE2" w:rsidRPr="003372D3" w14:paraId="741889E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3F9F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8EE3F" w14:textId="77777777" w:rsidR="00AB1DE2" w:rsidRPr="00AB1DE2" w:rsidRDefault="00C1755C" w:rsidP="00AB55E0">
            <w:pPr>
              <w:jc w:val="both"/>
            </w:pPr>
            <w:r>
              <w:t xml:space="preserve">Studente </w:t>
            </w:r>
            <w:r w:rsidR="00D20BC4">
              <w:t>i sva lica koja poseduju studentsku karticu (kartica koja se koristi u menzi)</w:t>
            </w:r>
            <w:r>
              <w:t>.</w:t>
            </w:r>
          </w:p>
        </w:tc>
      </w:tr>
      <w:tr w:rsidR="00AB1DE2" w:rsidRPr="003372D3" w14:paraId="1458BAA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4FE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C6919" w14:textId="77777777" w:rsidR="00AB1DE2" w:rsidRPr="00AB1DE2" w:rsidRDefault="004D36F6" w:rsidP="00AB55E0">
            <w:pPr>
              <w:jc w:val="both"/>
            </w:pPr>
            <w:r>
              <w:t>St</w:t>
            </w:r>
            <w:r w:rsidR="009A2287">
              <w:t>udenti nisu uvek u mogućnosti da obeduju u menzi.</w:t>
            </w:r>
          </w:p>
        </w:tc>
      </w:tr>
      <w:tr w:rsidR="00AB1DE2" w:rsidRPr="003372D3" w14:paraId="18AF884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C5E1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2B3FC" w14:textId="77777777" w:rsidR="00AB1DE2" w:rsidRPr="00AB1DE2" w:rsidRDefault="00C56F7F" w:rsidP="00AB55E0">
            <w:pPr>
              <w:jc w:val="both"/>
            </w:pPr>
            <w:r>
              <w:t>Pored toga što će obezbediti studentima obroke iz menze takođe će im uštedeti na vremenu koje bi potrošili na odlazak do same menze kao i na samostalnom spremanju hrane.</w:t>
            </w:r>
            <w:r w:rsidR="00F164B0">
              <w:t xml:space="preserve"> </w:t>
            </w:r>
          </w:p>
        </w:tc>
      </w:tr>
      <w:tr w:rsidR="00AB1DE2" w:rsidRPr="003372D3" w14:paraId="56D84D7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C4C2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1989A" w14:textId="77777777" w:rsidR="00AB1DE2" w:rsidRPr="00AB1DE2" w:rsidRDefault="008C6FF4" w:rsidP="00AB55E0">
            <w:pPr>
              <w:jc w:val="both"/>
            </w:pPr>
            <w:r>
              <w:t>Studentima i svim licima koja imaju pravo na ishranu u menzi</w:t>
            </w:r>
            <w:r w:rsidR="00880BC3">
              <w:t>.</w:t>
            </w:r>
          </w:p>
        </w:tc>
      </w:tr>
      <w:tr w:rsidR="00AB1DE2" w:rsidRPr="003372D3" w14:paraId="38DA75E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1DD3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0B69E" w14:textId="77777777" w:rsidR="00AB1DE2" w:rsidRPr="00AB1DE2" w:rsidRDefault="00F164B0" w:rsidP="00AB55E0">
            <w:pPr>
              <w:jc w:val="both"/>
            </w:pPr>
            <w:r>
              <w:t xml:space="preserve">Pruža </w:t>
            </w:r>
            <w:r w:rsidR="00792E9A">
              <w:t>uslugu dostave hrane iz menze</w:t>
            </w:r>
            <w:r w:rsidR="000E4367">
              <w:t>.</w:t>
            </w:r>
            <w:r w:rsidR="00AB1DE2" w:rsidRPr="00AB1DE2">
              <w:t xml:space="preserve"> </w:t>
            </w:r>
          </w:p>
        </w:tc>
      </w:tr>
      <w:tr w:rsidR="00AB1DE2" w:rsidRPr="003372D3" w14:paraId="2C6B1DA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9389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E7DF" w14:textId="77777777" w:rsidR="00AB1DE2" w:rsidRPr="00F164B0" w:rsidRDefault="00347DA3" w:rsidP="00AB55E0">
            <w:pPr>
              <w:jc w:val="both"/>
            </w:pPr>
            <w:r>
              <w:t>WEB/Mobile aplikacija</w:t>
            </w:r>
          </w:p>
        </w:tc>
      </w:tr>
      <w:tr w:rsidR="00AB1DE2" w:rsidRPr="003372D3" w14:paraId="78E5599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D0F4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08D9C" w14:textId="77777777" w:rsidR="00AB1DE2" w:rsidRPr="00AB1DE2" w:rsidRDefault="00347DA3" w:rsidP="00AB55E0">
            <w:pPr>
              <w:jc w:val="both"/>
            </w:pPr>
            <w:r>
              <w:t>Obezbeđuje dostavu obroka svim članovima menze.</w:t>
            </w:r>
          </w:p>
        </w:tc>
      </w:tr>
      <w:tr w:rsidR="00AB1DE2" w:rsidRPr="003372D3" w14:paraId="58BB6F0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AA70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5D78F" w14:textId="77777777" w:rsidR="00AB1DE2" w:rsidRPr="00AB1DE2" w:rsidRDefault="00DC7A82" w:rsidP="00AB55E0">
            <w:pPr>
              <w:jc w:val="both"/>
            </w:pPr>
            <w:r>
              <w:t>Trenutn</w:t>
            </w:r>
            <w:r w:rsidR="009B2F78">
              <w:t>o</w:t>
            </w:r>
            <w:r>
              <w:t xml:space="preserve"> nema servisa koji pružaju dostavu hrane studentima iz menze.</w:t>
            </w:r>
          </w:p>
        </w:tc>
      </w:tr>
      <w:tr w:rsidR="00AB1DE2" w:rsidRPr="003372D3" w14:paraId="75190A9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E3BF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FABA8" w14:textId="77777777" w:rsidR="00AB1DE2" w:rsidRPr="00AB1DE2" w:rsidRDefault="00347DA3" w:rsidP="00AB55E0">
            <w:pPr>
              <w:jc w:val="both"/>
            </w:pPr>
            <w:r>
              <w:t>Uštedeti vreme svim članovima menze</w:t>
            </w:r>
            <w:r w:rsidR="00E37FDE">
              <w:t>.</w:t>
            </w:r>
            <w:r>
              <w:t xml:space="preserve"> </w:t>
            </w:r>
          </w:p>
        </w:tc>
      </w:tr>
    </w:tbl>
    <w:p w14:paraId="5CB85CC2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27CB5BEA" w14:textId="77777777" w:rsidR="00D96EF7" w:rsidRPr="00223257" w:rsidRDefault="00E31799" w:rsidP="007F449E">
      <w:pPr>
        <w:pStyle w:val="BodyText"/>
      </w:pPr>
      <w:r>
        <w:rPr>
          <w:lang w:val="en-US"/>
        </w:rPr>
        <w:t>Menza na pragu</w:t>
      </w:r>
      <w:r w:rsidR="00223257">
        <w:rPr>
          <w:lang w:val="en-US"/>
        </w:rPr>
        <w:t xml:space="preserve"> predstavlja </w:t>
      </w:r>
      <w:r w:rsidR="00D060B1">
        <w:rPr>
          <w:lang w:val="en-US"/>
        </w:rPr>
        <w:t xml:space="preserve">web </w:t>
      </w:r>
      <w:r w:rsidR="00223257">
        <w:rPr>
          <w:lang w:val="en-US"/>
        </w:rPr>
        <w:t xml:space="preserve">aplikaciju </w:t>
      </w:r>
      <w:r w:rsidR="008D0F63">
        <w:rPr>
          <w:lang w:val="en-US"/>
        </w:rPr>
        <w:t xml:space="preserve">koja obezbeđuje poručivanje i dostavu hrane </w:t>
      </w:r>
      <w:r w:rsidR="008D0F63" w:rsidRPr="008D0F63">
        <w:t>iz</w:t>
      </w:r>
      <w:r w:rsidR="008D0F63">
        <w:rPr>
          <w:lang w:val="en-US"/>
        </w:rPr>
        <w:t xml:space="preserve"> menze svim njenim članovima</w:t>
      </w:r>
      <w:r w:rsidR="00021060">
        <w:rPr>
          <w:lang w:val="en-US"/>
        </w:rPr>
        <w:t>.</w:t>
      </w:r>
      <w:r w:rsidR="007F449E">
        <w:t xml:space="preserve"> </w:t>
      </w:r>
      <w:r w:rsidR="002C6371">
        <w:t xml:space="preserve">Aplikacija treba </w:t>
      </w:r>
      <w:r w:rsidR="004050CE">
        <w:t xml:space="preserve">da obezbedi </w:t>
      </w:r>
      <w:r w:rsidR="002C6371">
        <w:t>članu menze pregled svog profila, mogućnost online uplate na račun studentske kartice kao i pregled aktuelnog menija za najranije sledeći dan kako bi on bio u mogućnosti da napravi porudžbinu.</w:t>
      </w:r>
      <w:r w:rsidR="007F449E">
        <w:t xml:space="preserve"> </w:t>
      </w:r>
      <w:r w:rsidR="00223257">
        <w:t xml:space="preserve">Glavne karakteristike proizvoda su: </w:t>
      </w:r>
      <w:r w:rsidR="00306D56">
        <w:t xml:space="preserve">ušteda na vremenu člana menze, smanjenje gužve </w:t>
      </w:r>
      <w:r w:rsidR="00E04ED4">
        <w:t xml:space="preserve">i kontakta sa drugim ljudima </w:t>
      </w:r>
      <w:r w:rsidR="00306D56">
        <w:t>u menzama (pogotovu u trenutnoj situaciji)</w:t>
      </w:r>
      <w:r w:rsidR="00617350">
        <w:t>, ušteda novca.</w:t>
      </w:r>
    </w:p>
    <w:p w14:paraId="3F91E6E4" w14:textId="77777777" w:rsidR="00D96EF7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5B538C39" w14:textId="77777777" w:rsidR="002A1A42" w:rsidRPr="002A1A42" w:rsidRDefault="002A1A42" w:rsidP="002A1A42">
      <w:pPr>
        <w:rPr>
          <w:lang w:val="sr-Latn-CS"/>
        </w:rPr>
      </w:pPr>
    </w:p>
    <w:p w14:paraId="2F3746EB" w14:textId="77777777" w:rsidR="00D96EF7" w:rsidRPr="008556AD" w:rsidRDefault="008556AD" w:rsidP="007F449E">
      <w:pPr>
        <w:pStyle w:val="BodyText"/>
        <w:jc w:val="both"/>
      </w:pPr>
      <w:r>
        <w:t>Za uspešnu realizaciju projekta potrebno je znanje iz domena Web programiranja (frontend i backend), iskustvo u radu s bazama podataka, kreativnost u izradi dizajna.</w:t>
      </w:r>
    </w:p>
    <w:p w14:paraId="76A86189" w14:textId="77777777" w:rsidR="005A054F" w:rsidRDefault="005A054F" w:rsidP="005A054F">
      <w:pPr>
        <w:pStyle w:val="BodyText"/>
        <w:rPr>
          <w:lang w:val="sr-Latn-CS"/>
        </w:rPr>
      </w:pPr>
    </w:p>
    <w:p w14:paraId="34B2BF81" w14:textId="77777777" w:rsidR="002A1A42" w:rsidRDefault="002A1A42" w:rsidP="005A054F">
      <w:pPr>
        <w:pStyle w:val="BodyText"/>
        <w:rPr>
          <w:lang w:val="sr-Latn-CS"/>
        </w:rPr>
      </w:pPr>
    </w:p>
    <w:p w14:paraId="48697FB8" w14:textId="77777777" w:rsidR="008556AD" w:rsidRPr="0078035F" w:rsidRDefault="008556AD" w:rsidP="005A054F">
      <w:pPr>
        <w:pStyle w:val="BodyText"/>
        <w:rPr>
          <w:b/>
          <w:bCs/>
          <w:lang w:val="sr-Latn-CS"/>
        </w:rPr>
      </w:pPr>
      <w:r w:rsidRPr="0078035F">
        <w:rPr>
          <w:b/>
          <w:bCs/>
          <w:lang w:val="sr-Latn-CS"/>
        </w:rPr>
        <w:lastRenderedPageBreak/>
        <w:t>Miroslav (vođa tima)</w:t>
      </w:r>
    </w:p>
    <w:p w14:paraId="1255971B" w14:textId="77777777" w:rsidR="008556AD" w:rsidRDefault="008556AD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Vešt programer</w:t>
      </w:r>
    </w:p>
    <w:p w14:paraId="78929171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Web pro</w:t>
      </w:r>
      <w:r w:rsidR="00FB2B09">
        <w:rPr>
          <w:lang w:val="sr-Latn-CS"/>
        </w:rPr>
        <w:t>g</w:t>
      </w:r>
      <w:r>
        <w:rPr>
          <w:lang w:val="sr-Latn-CS"/>
        </w:rPr>
        <w:t>ramiranju</w:t>
      </w:r>
    </w:p>
    <w:p w14:paraId="29E28374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 xml:space="preserve">Iskustvo </w:t>
      </w:r>
      <w:r w:rsidR="008E3676">
        <w:rPr>
          <w:lang w:val="sr-Latn-CS"/>
        </w:rPr>
        <w:t>u</w:t>
      </w:r>
      <w:r>
        <w:rPr>
          <w:lang w:val="sr-Latn-CS"/>
        </w:rPr>
        <w:t xml:space="preserve"> rad</w:t>
      </w:r>
      <w:r w:rsidR="008E3676">
        <w:rPr>
          <w:lang w:val="sr-Latn-CS"/>
        </w:rPr>
        <w:t>u</w:t>
      </w:r>
      <w:r>
        <w:rPr>
          <w:lang w:val="sr-Latn-CS"/>
        </w:rPr>
        <w:t xml:space="preserve"> sa bazama podataka</w:t>
      </w:r>
    </w:p>
    <w:p w14:paraId="71D9C617" w14:textId="77777777" w:rsidR="00252CBF" w:rsidRDefault="00252CBF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web dizajnu</w:t>
      </w:r>
    </w:p>
    <w:p w14:paraId="4A914F19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razvoju softvera</w:t>
      </w:r>
    </w:p>
    <w:p w14:paraId="43945DE7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pravljenja dobrog korisničkog interfejsa</w:t>
      </w:r>
    </w:p>
    <w:p w14:paraId="2DE34F5F" w14:textId="77777777" w:rsidR="001B0420" w:rsidRPr="0078035F" w:rsidRDefault="001B0420" w:rsidP="001B0420">
      <w:pPr>
        <w:pStyle w:val="BodyText"/>
        <w:rPr>
          <w:b/>
          <w:bCs/>
          <w:lang w:val="sr-Latn-CS"/>
        </w:rPr>
      </w:pPr>
      <w:r w:rsidRPr="0078035F">
        <w:rPr>
          <w:b/>
          <w:bCs/>
          <w:lang w:val="sr-Latn-CS"/>
        </w:rPr>
        <w:t>Damir</w:t>
      </w:r>
    </w:p>
    <w:p w14:paraId="0468AAEF" w14:textId="77777777" w:rsidR="001B0420" w:rsidRDefault="00114AD5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Solidan</w:t>
      </w:r>
      <w:r w:rsidR="001B0420">
        <w:rPr>
          <w:lang w:val="sr-Latn-CS"/>
        </w:rPr>
        <w:t xml:space="preserve"> programer</w:t>
      </w:r>
    </w:p>
    <w:p w14:paraId="3E7247E0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Web pro</w:t>
      </w:r>
      <w:r w:rsidR="0020200B">
        <w:rPr>
          <w:lang w:val="sr-Latn-CS"/>
        </w:rPr>
        <w:t>g</w:t>
      </w:r>
      <w:r>
        <w:rPr>
          <w:lang w:val="sr-Latn-CS"/>
        </w:rPr>
        <w:t>ramiranju</w:t>
      </w:r>
    </w:p>
    <w:p w14:paraId="413C26EE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 xml:space="preserve">Iskustvo </w:t>
      </w:r>
      <w:r w:rsidR="00931333">
        <w:rPr>
          <w:lang w:val="sr-Latn-CS"/>
        </w:rPr>
        <w:t xml:space="preserve">u radu </w:t>
      </w:r>
      <w:r>
        <w:rPr>
          <w:lang w:val="sr-Latn-CS"/>
        </w:rPr>
        <w:t>sa bazama podataka</w:t>
      </w:r>
    </w:p>
    <w:p w14:paraId="3BAE4809" w14:textId="77777777" w:rsidR="00252CBF" w:rsidRPr="00252CBF" w:rsidRDefault="00252CBF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 w:rsidRPr="00252CBF">
        <w:rPr>
          <w:lang w:val="sr-Latn-CS"/>
        </w:rPr>
        <w:t>Iskustvo u web dizajnu</w:t>
      </w:r>
    </w:p>
    <w:p w14:paraId="280E575D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razvoju softvera</w:t>
      </w:r>
    </w:p>
    <w:p w14:paraId="493A594F" w14:textId="77777777" w:rsidR="001B0420" w:rsidRPr="0078035F" w:rsidRDefault="001B0420" w:rsidP="001B0420">
      <w:pPr>
        <w:pStyle w:val="BodyText"/>
        <w:rPr>
          <w:b/>
          <w:bCs/>
          <w:lang w:val="sr-Latn-CS"/>
        </w:rPr>
      </w:pPr>
      <w:r w:rsidRPr="0078035F">
        <w:rPr>
          <w:b/>
          <w:bCs/>
          <w:lang w:val="sr-Latn-CS"/>
        </w:rPr>
        <w:t>Stefan</w:t>
      </w:r>
    </w:p>
    <w:p w14:paraId="5E811353" w14:textId="77777777" w:rsidR="001B0420" w:rsidRDefault="00114AD5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Solidan</w:t>
      </w:r>
      <w:r w:rsidR="001B0420">
        <w:rPr>
          <w:lang w:val="sr-Latn-CS"/>
        </w:rPr>
        <w:t xml:space="preserve"> programer</w:t>
      </w:r>
    </w:p>
    <w:p w14:paraId="18CF3903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Web pro</w:t>
      </w:r>
      <w:r w:rsidR="0020200B">
        <w:rPr>
          <w:lang w:val="sr-Latn-CS"/>
        </w:rPr>
        <w:t>g</w:t>
      </w:r>
      <w:r>
        <w:rPr>
          <w:lang w:val="sr-Latn-CS"/>
        </w:rPr>
        <w:t>ramiranju</w:t>
      </w:r>
    </w:p>
    <w:p w14:paraId="60CAE41B" w14:textId="77777777" w:rsidR="001B0420" w:rsidRDefault="001B0420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 xml:space="preserve">Iskustvo </w:t>
      </w:r>
      <w:r w:rsidR="00931333">
        <w:rPr>
          <w:lang w:val="sr-Latn-CS"/>
        </w:rPr>
        <w:t xml:space="preserve">u radu </w:t>
      </w:r>
      <w:r>
        <w:rPr>
          <w:lang w:val="sr-Latn-CS"/>
        </w:rPr>
        <w:t>sa bazama podataka</w:t>
      </w:r>
    </w:p>
    <w:p w14:paraId="629DCC9A" w14:textId="77777777" w:rsidR="00C37432" w:rsidRDefault="00C37432" w:rsidP="00385975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u izdradi UML dijagrama</w:t>
      </w:r>
    </w:p>
    <w:p w14:paraId="5ABF2641" w14:textId="77777777" w:rsidR="00BB0A0E" w:rsidRDefault="00BB0A0E" w:rsidP="00D96EF7">
      <w:pPr>
        <w:pStyle w:val="BodyText"/>
        <w:rPr>
          <w:lang w:val="sr-Latn-CS"/>
        </w:rPr>
      </w:pPr>
    </w:p>
    <w:p w14:paraId="722B848B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0A88CF25" w14:textId="77777777" w:rsidR="00DF1F71" w:rsidRDefault="001B0420" w:rsidP="00DF1F71">
      <w:pPr>
        <w:pStyle w:val="BodyText"/>
      </w:pPr>
      <w:r>
        <w:rPr>
          <w:lang w:val="en-US"/>
        </w:rPr>
        <w:t xml:space="preserve">Glavni cilj </w:t>
      </w:r>
      <w:r>
        <w:t>svih članova tima je učenje procesa projektovanja softvera a pored toga je i upoznavanje sa novim tehnologijama.</w:t>
      </w:r>
    </w:p>
    <w:p w14:paraId="3D7F81A7" w14:textId="77777777" w:rsidR="001B0420" w:rsidRDefault="001B0420" w:rsidP="00394BC7">
      <w:pPr>
        <w:pStyle w:val="BodyText"/>
        <w:ind w:left="0" w:firstLine="720"/>
        <w:rPr>
          <w:b/>
          <w:bCs/>
          <w:lang w:val="sr-Latn-CS"/>
        </w:rPr>
      </w:pPr>
      <w:r w:rsidRPr="005F1566">
        <w:rPr>
          <w:b/>
          <w:bCs/>
          <w:lang w:val="sr-Latn-CS"/>
        </w:rPr>
        <w:t>Miroslav (vođa tima)</w:t>
      </w:r>
    </w:p>
    <w:p w14:paraId="5F9DBAE2" w14:textId="77777777" w:rsidR="00347833" w:rsidRPr="00347833" w:rsidRDefault="00347833" w:rsidP="00347833">
      <w:pPr>
        <w:pStyle w:val="BodyText"/>
        <w:spacing w:after="0"/>
        <w:ind w:left="0" w:firstLine="720"/>
        <w:rPr>
          <w:b/>
          <w:bCs/>
          <w:lang w:val="en-US"/>
        </w:rPr>
      </w:pPr>
      <w:r>
        <w:rPr>
          <w:b/>
          <w:bCs/>
          <w:lang w:val="sr-Latn-CS"/>
        </w:rPr>
        <w:t>Ciljevi</w:t>
      </w:r>
      <w:r>
        <w:rPr>
          <w:b/>
          <w:bCs/>
          <w:lang w:val="en-US"/>
        </w:rPr>
        <w:t>:</w:t>
      </w:r>
    </w:p>
    <w:p w14:paraId="41175A6D" w14:textId="77777777" w:rsidR="001B0420" w:rsidRDefault="001B0420" w:rsidP="00347833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Učenje procesa projektovanja softvera</w:t>
      </w:r>
    </w:p>
    <w:p w14:paraId="37F4D7C6" w14:textId="77777777" w:rsidR="001B0420" w:rsidRDefault="001B0420" w:rsidP="00347833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Unapređenje znanja Web programiranja</w:t>
      </w:r>
    </w:p>
    <w:p w14:paraId="4706880B" w14:textId="77777777" w:rsidR="00347833" w:rsidRPr="00347833" w:rsidRDefault="00347833" w:rsidP="00347833">
      <w:pPr>
        <w:pStyle w:val="BodyText"/>
        <w:spacing w:after="0"/>
        <w:rPr>
          <w:b/>
          <w:bCs/>
          <w:lang w:val="sr-Latn-CS"/>
        </w:rPr>
      </w:pPr>
      <w:r w:rsidRPr="00347833">
        <w:rPr>
          <w:b/>
          <w:bCs/>
          <w:lang w:val="sr-Latn-CS"/>
        </w:rPr>
        <w:t>Motivacija:</w:t>
      </w:r>
    </w:p>
    <w:p w14:paraId="609DE1EA" w14:textId="77777777" w:rsidR="00347833" w:rsidRDefault="00347833" w:rsidP="00347833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Ličnost motivisana komunikacijom</w:t>
      </w:r>
    </w:p>
    <w:p w14:paraId="23F0B8A2" w14:textId="77777777" w:rsidR="00347833" w:rsidRDefault="00347833" w:rsidP="00347833">
      <w:pPr>
        <w:pStyle w:val="BodyText"/>
        <w:spacing w:after="0"/>
        <w:rPr>
          <w:lang w:val="en-US"/>
        </w:rPr>
      </w:pPr>
      <w:r w:rsidRPr="008C07E2">
        <w:rPr>
          <w:b/>
          <w:bCs/>
          <w:lang w:val="sr-Latn-CS"/>
        </w:rPr>
        <w:t>Osobine</w:t>
      </w:r>
      <w:r w:rsidRPr="008C07E2">
        <w:rPr>
          <w:b/>
          <w:bCs/>
          <w:lang w:val="en-US"/>
        </w:rPr>
        <w:t>:</w:t>
      </w:r>
    </w:p>
    <w:p w14:paraId="64E7E488" w14:textId="77777777" w:rsidR="00347833" w:rsidRPr="00C14558" w:rsidRDefault="00347833" w:rsidP="00347833">
      <w:pPr>
        <w:pStyle w:val="BodyText"/>
        <w:numPr>
          <w:ilvl w:val="0"/>
          <w:numId w:val="23"/>
        </w:numPr>
        <w:spacing w:after="0"/>
        <w:rPr>
          <w:lang w:val="en-US"/>
        </w:rPr>
      </w:pPr>
      <w:r w:rsidRPr="00C14558">
        <w:rPr>
          <w:lang w:val="en-US"/>
        </w:rPr>
        <w:t>Odgovornost</w:t>
      </w:r>
    </w:p>
    <w:p w14:paraId="2F3732C3" w14:textId="77777777" w:rsidR="00347833" w:rsidRPr="00C14558" w:rsidRDefault="00347833" w:rsidP="00347833">
      <w:pPr>
        <w:pStyle w:val="BodyText"/>
        <w:numPr>
          <w:ilvl w:val="0"/>
          <w:numId w:val="23"/>
        </w:numPr>
        <w:spacing w:after="0"/>
        <w:rPr>
          <w:lang w:val="en-US"/>
        </w:rPr>
      </w:pPr>
      <w:r w:rsidRPr="00C14558">
        <w:rPr>
          <w:lang w:val="en-US"/>
        </w:rPr>
        <w:t>Radoznalost</w:t>
      </w:r>
    </w:p>
    <w:p w14:paraId="73A33841" w14:textId="77777777" w:rsidR="00347833" w:rsidRPr="00C14558" w:rsidRDefault="00347833" w:rsidP="00347833">
      <w:pPr>
        <w:pStyle w:val="BodyText"/>
        <w:numPr>
          <w:ilvl w:val="0"/>
          <w:numId w:val="23"/>
        </w:numPr>
        <w:spacing w:after="0"/>
        <w:rPr>
          <w:lang w:val="en-US"/>
        </w:rPr>
      </w:pPr>
      <w:r w:rsidRPr="00C14558">
        <w:rPr>
          <w:lang w:val="en-US"/>
        </w:rPr>
        <w:t>Upornost</w:t>
      </w:r>
    </w:p>
    <w:p w14:paraId="57B21883" w14:textId="77777777" w:rsidR="00347833" w:rsidRPr="00C14558" w:rsidRDefault="00347833" w:rsidP="00347833">
      <w:pPr>
        <w:pStyle w:val="BodyText"/>
        <w:numPr>
          <w:ilvl w:val="0"/>
          <w:numId w:val="23"/>
        </w:numPr>
        <w:spacing w:after="0"/>
        <w:rPr>
          <w:lang w:val="en-US"/>
        </w:rPr>
      </w:pPr>
      <w:r w:rsidRPr="00C14558">
        <w:rPr>
          <w:lang w:val="en-US"/>
        </w:rPr>
        <w:t>Timski igrač</w:t>
      </w:r>
    </w:p>
    <w:p w14:paraId="66634004" w14:textId="77777777" w:rsidR="00347833" w:rsidRDefault="00347833" w:rsidP="00347833">
      <w:pPr>
        <w:pStyle w:val="BodyText"/>
        <w:spacing w:after="0"/>
        <w:ind w:left="0"/>
        <w:rPr>
          <w:lang w:val="sr-Latn-CS"/>
        </w:rPr>
      </w:pPr>
    </w:p>
    <w:p w14:paraId="089BBEE9" w14:textId="77777777" w:rsidR="0048581B" w:rsidRDefault="0048581B" w:rsidP="00347833">
      <w:pPr>
        <w:pStyle w:val="BodyText"/>
        <w:spacing w:after="0"/>
        <w:ind w:left="0"/>
        <w:rPr>
          <w:lang w:val="sr-Latn-CS"/>
        </w:rPr>
      </w:pPr>
    </w:p>
    <w:p w14:paraId="59F7A1DF" w14:textId="77777777" w:rsidR="001B0420" w:rsidRDefault="001B0420" w:rsidP="001B0420">
      <w:pPr>
        <w:pStyle w:val="BodyText"/>
        <w:rPr>
          <w:b/>
          <w:bCs/>
          <w:lang w:val="sr-Latn-CS"/>
        </w:rPr>
      </w:pPr>
      <w:r w:rsidRPr="005F1566">
        <w:rPr>
          <w:b/>
          <w:bCs/>
          <w:lang w:val="sr-Latn-CS"/>
        </w:rPr>
        <w:t>Damir</w:t>
      </w:r>
    </w:p>
    <w:p w14:paraId="0C09CED1" w14:textId="77777777" w:rsidR="00D97D0E" w:rsidRPr="005F1566" w:rsidRDefault="00D97D0E" w:rsidP="00D97D0E">
      <w:pPr>
        <w:pStyle w:val="BodyText"/>
        <w:spacing w:after="0"/>
        <w:rPr>
          <w:b/>
          <w:bCs/>
          <w:lang w:val="sr-Latn-CS"/>
        </w:rPr>
      </w:pPr>
      <w:r>
        <w:rPr>
          <w:b/>
          <w:bCs/>
          <w:lang w:val="sr-Latn-CS"/>
        </w:rPr>
        <w:t>Ciljevi:</w:t>
      </w:r>
    </w:p>
    <w:p w14:paraId="6F4FE37E" w14:textId="77777777" w:rsidR="001B0420" w:rsidRDefault="001B0420" w:rsidP="00D97D0E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Učenje procesa projektovanja softvera</w:t>
      </w:r>
    </w:p>
    <w:p w14:paraId="66D7421F" w14:textId="77777777" w:rsidR="001B0420" w:rsidRDefault="001B0420" w:rsidP="00D97D0E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Iskustvo za rad sa bazama podataka</w:t>
      </w:r>
    </w:p>
    <w:p w14:paraId="6B108816" w14:textId="77777777" w:rsidR="00D97D0E" w:rsidRPr="00347833" w:rsidRDefault="00D97D0E" w:rsidP="00D97D0E">
      <w:pPr>
        <w:pStyle w:val="BodyText"/>
        <w:spacing w:after="0"/>
        <w:rPr>
          <w:b/>
          <w:bCs/>
          <w:lang w:val="sr-Latn-CS"/>
        </w:rPr>
      </w:pPr>
      <w:r w:rsidRPr="00347833">
        <w:rPr>
          <w:b/>
          <w:bCs/>
          <w:lang w:val="sr-Latn-CS"/>
        </w:rPr>
        <w:t>Motivacija:</w:t>
      </w:r>
    </w:p>
    <w:p w14:paraId="74419240" w14:textId="77777777" w:rsidR="00D97D0E" w:rsidRDefault="00D97D0E" w:rsidP="00D97D0E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 w:rsidRPr="00D97D0E">
        <w:rPr>
          <w:lang w:val="sr-Latn-CS"/>
        </w:rPr>
        <w:t>Ličnost koja se sama motiviše</w:t>
      </w:r>
    </w:p>
    <w:p w14:paraId="12948E93" w14:textId="77777777" w:rsidR="00D97D0E" w:rsidRDefault="00D97D0E" w:rsidP="00D97D0E">
      <w:pPr>
        <w:pStyle w:val="BodyText"/>
        <w:spacing w:after="0"/>
        <w:rPr>
          <w:lang w:val="sr-Latn-CS"/>
        </w:rPr>
      </w:pPr>
      <w:r w:rsidRPr="008C07E2">
        <w:rPr>
          <w:b/>
          <w:bCs/>
          <w:lang w:val="sr-Latn-CS"/>
        </w:rPr>
        <w:t>Osobine:</w:t>
      </w:r>
    </w:p>
    <w:p w14:paraId="682E517A" w14:textId="77777777" w:rsidR="00D97D0E" w:rsidRPr="008A0293" w:rsidRDefault="00D97D0E" w:rsidP="00DD63FC">
      <w:pPr>
        <w:pStyle w:val="BodyText"/>
        <w:numPr>
          <w:ilvl w:val="0"/>
          <w:numId w:val="24"/>
        </w:numPr>
        <w:spacing w:after="0"/>
        <w:rPr>
          <w:lang w:val="sr-Latn-CS"/>
        </w:rPr>
      </w:pPr>
      <w:r w:rsidRPr="008A0293">
        <w:rPr>
          <w:lang w:val="sr-Latn-CS"/>
        </w:rPr>
        <w:t>Timski igrač</w:t>
      </w:r>
    </w:p>
    <w:p w14:paraId="53F89860" w14:textId="77777777" w:rsidR="00D97D0E" w:rsidRPr="008A0293" w:rsidRDefault="00D97D0E" w:rsidP="00DD63FC">
      <w:pPr>
        <w:pStyle w:val="BodyText"/>
        <w:numPr>
          <w:ilvl w:val="0"/>
          <w:numId w:val="24"/>
        </w:numPr>
        <w:spacing w:after="0"/>
        <w:rPr>
          <w:lang w:val="sr-Latn-CS"/>
        </w:rPr>
      </w:pPr>
      <w:r w:rsidRPr="008A0293">
        <w:rPr>
          <w:lang w:val="sr-Latn-CS"/>
        </w:rPr>
        <w:t>Vizionar</w:t>
      </w:r>
    </w:p>
    <w:p w14:paraId="02FA79AA" w14:textId="77777777" w:rsidR="00D97D0E" w:rsidRPr="008A0293" w:rsidRDefault="00D97D0E" w:rsidP="00DD63FC">
      <w:pPr>
        <w:pStyle w:val="BodyText"/>
        <w:numPr>
          <w:ilvl w:val="0"/>
          <w:numId w:val="24"/>
        </w:numPr>
        <w:spacing w:after="0"/>
        <w:rPr>
          <w:lang w:val="sr-Latn-CS"/>
        </w:rPr>
      </w:pPr>
      <w:r w:rsidRPr="008A0293">
        <w:rPr>
          <w:lang w:val="sr-Latn-CS"/>
        </w:rPr>
        <w:t>Upornost</w:t>
      </w:r>
    </w:p>
    <w:p w14:paraId="5E1A199E" w14:textId="77777777" w:rsidR="00D97D0E" w:rsidRPr="008A0293" w:rsidRDefault="00D97D0E" w:rsidP="00DD63FC">
      <w:pPr>
        <w:pStyle w:val="BodyText"/>
        <w:numPr>
          <w:ilvl w:val="0"/>
          <w:numId w:val="24"/>
        </w:numPr>
        <w:spacing w:after="0"/>
        <w:rPr>
          <w:lang w:val="sr-Latn-CS"/>
        </w:rPr>
      </w:pPr>
      <w:r w:rsidRPr="008A0293">
        <w:rPr>
          <w:lang w:val="sr-Latn-CS"/>
        </w:rPr>
        <w:t>Snalažljivost</w:t>
      </w:r>
    </w:p>
    <w:p w14:paraId="2A559858" w14:textId="77777777" w:rsidR="00D97D0E" w:rsidRDefault="00D97D0E" w:rsidP="00DD63FC">
      <w:pPr>
        <w:pStyle w:val="BodyText"/>
        <w:numPr>
          <w:ilvl w:val="0"/>
          <w:numId w:val="24"/>
        </w:numPr>
        <w:spacing w:after="0"/>
        <w:rPr>
          <w:lang w:val="sr-Latn-CS"/>
        </w:rPr>
      </w:pPr>
      <w:r w:rsidRPr="008A0293">
        <w:rPr>
          <w:lang w:val="sr-Latn-CS"/>
        </w:rPr>
        <w:t>Odgovornost</w:t>
      </w:r>
    </w:p>
    <w:p w14:paraId="30C23F90" w14:textId="77777777" w:rsidR="00D97D0E" w:rsidRPr="00D97D0E" w:rsidRDefault="00D97D0E" w:rsidP="00D97D0E">
      <w:pPr>
        <w:pStyle w:val="BodyText"/>
        <w:spacing w:after="0"/>
        <w:ind w:left="1080"/>
        <w:rPr>
          <w:lang w:val="sr-Latn-CS"/>
        </w:rPr>
      </w:pPr>
    </w:p>
    <w:p w14:paraId="270D37C1" w14:textId="77777777" w:rsidR="001B0420" w:rsidRDefault="001B0420" w:rsidP="001B0420">
      <w:pPr>
        <w:pStyle w:val="BodyText"/>
        <w:rPr>
          <w:b/>
          <w:bCs/>
          <w:lang w:val="sr-Latn-CS"/>
        </w:rPr>
      </w:pPr>
      <w:r w:rsidRPr="005F1566">
        <w:rPr>
          <w:b/>
          <w:bCs/>
          <w:lang w:val="sr-Latn-CS"/>
        </w:rPr>
        <w:lastRenderedPageBreak/>
        <w:t>Stefan</w:t>
      </w:r>
    </w:p>
    <w:p w14:paraId="4120A2AE" w14:textId="77777777" w:rsidR="00AE55C0" w:rsidRPr="005F1566" w:rsidRDefault="00AE55C0" w:rsidP="00AE55C0">
      <w:pPr>
        <w:pStyle w:val="BodyText"/>
        <w:spacing w:after="0"/>
        <w:rPr>
          <w:b/>
          <w:bCs/>
          <w:lang w:val="sr-Latn-CS"/>
        </w:rPr>
      </w:pPr>
      <w:r>
        <w:rPr>
          <w:b/>
          <w:bCs/>
          <w:lang w:val="sr-Latn-CS"/>
        </w:rPr>
        <w:t>Ciljevi:</w:t>
      </w:r>
    </w:p>
    <w:p w14:paraId="1C0DD690" w14:textId="77777777" w:rsidR="001B0420" w:rsidRDefault="001B0420" w:rsidP="00AE55C0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Učenje procesa projektovanja softvera</w:t>
      </w:r>
    </w:p>
    <w:p w14:paraId="59ED149F" w14:textId="77777777" w:rsidR="001B0420" w:rsidRDefault="001B0420" w:rsidP="00AE55C0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Unapređenje znanja Web programiranja</w:t>
      </w:r>
    </w:p>
    <w:p w14:paraId="773D0E72" w14:textId="77777777" w:rsidR="00AE55C0" w:rsidRPr="00347833" w:rsidRDefault="00AE55C0" w:rsidP="00AE55C0">
      <w:pPr>
        <w:pStyle w:val="BodyText"/>
        <w:spacing w:after="0"/>
        <w:rPr>
          <w:b/>
          <w:bCs/>
          <w:lang w:val="sr-Latn-CS"/>
        </w:rPr>
      </w:pPr>
      <w:r w:rsidRPr="00347833">
        <w:rPr>
          <w:b/>
          <w:bCs/>
          <w:lang w:val="sr-Latn-CS"/>
        </w:rPr>
        <w:t>Motivacija:</w:t>
      </w:r>
    </w:p>
    <w:p w14:paraId="7C6020D3" w14:textId="77777777" w:rsidR="00AE55C0" w:rsidRDefault="00AE55C0" w:rsidP="00AE55C0">
      <w:pPr>
        <w:pStyle w:val="BodyText"/>
        <w:numPr>
          <w:ilvl w:val="1"/>
          <w:numId w:val="15"/>
        </w:numPr>
        <w:spacing w:after="0"/>
        <w:rPr>
          <w:lang w:val="sr-Latn-CS"/>
        </w:rPr>
      </w:pPr>
      <w:r>
        <w:rPr>
          <w:lang w:val="sr-Latn-CS"/>
        </w:rPr>
        <w:t>Ličnost motivisana zadatkom</w:t>
      </w:r>
    </w:p>
    <w:p w14:paraId="0ED830C5" w14:textId="77777777" w:rsidR="00AE55C0" w:rsidRDefault="00AE55C0" w:rsidP="00AE55C0">
      <w:pPr>
        <w:pStyle w:val="BodyText"/>
        <w:spacing w:after="0"/>
        <w:rPr>
          <w:lang w:val="sr-Latn-CS"/>
        </w:rPr>
      </w:pPr>
      <w:r w:rsidRPr="0055418E">
        <w:rPr>
          <w:b/>
          <w:bCs/>
          <w:lang w:val="sr-Latn-CS"/>
        </w:rPr>
        <w:t>Osobine</w:t>
      </w:r>
      <w:r w:rsidRPr="008C07E2">
        <w:rPr>
          <w:b/>
          <w:bCs/>
          <w:lang w:val="sr-Latn-CS"/>
        </w:rPr>
        <w:t>:</w:t>
      </w:r>
    </w:p>
    <w:p w14:paraId="16D3C19F" w14:textId="77777777" w:rsidR="00AE55C0" w:rsidRPr="00C14558" w:rsidRDefault="00AE55C0" w:rsidP="00AE55C0">
      <w:pPr>
        <w:pStyle w:val="BodyText"/>
        <w:numPr>
          <w:ilvl w:val="0"/>
          <w:numId w:val="19"/>
        </w:numPr>
        <w:spacing w:after="0"/>
        <w:rPr>
          <w:lang w:val="sr-Latn-CS"/>
        </w:rPr>
      </w:pPr>
      <w:r w:rsidRPr="00C14558">
        <w:rPr>
          <w:lang w:val="sr-Latn-CS"/>
        </w:rPr>
        <w:t>Timski igrač</w:t>
      </w:r>
    </w:p>
    <w:p w14:paraId="54B7B240" w14:textId="77777777" w:rsidR="00AE55C0" w:rsidRPr="00C14558" w:rsidRDefault="00AE55C0" w:rsidP="00AE55C0">
      <w:pPr>
        <w:pStyle w:val="BodyText"/>
        <w:numPr>
          <w:ilvl w:val="0"/>
          <w:numId w:val="19"/>
        </w:numPr>
        <w:spacing w:after="0"/>
        <w:rPr>
          <w:lang w:val="sr-Latn-CS"/>
        </w:rPr>
      </w:pPr>
      <w:r w:rsidRPr="00C14558">
        <w:rPr>
          <w:lang w:val="sr-Latn-CS"/>
        </w:rPr>
        <w:t xml:space="preserve">Uvek spreman za dalja usavršavanja </w:t>
      </w:r>
    </w:p>
    <w:p w14:paraId="263E11A6" w14:textId="77777777" w:rsidR="00AE55C0" w:rsidRPr="00C14558" w:rsidRDefault="00AE55C0" w:rsidP="00AE55C0">
      <w:pPr>
        <w:pStyle w:val="BodyText"/>
        <w:numPr>
          <w:ilvl w:val="0"/>
          <w:numId w:val="19"/>
        </w:numPr>
        <w:spacing w:after="0"/>
        <w:rPr>
          <w:lang w:val="sr-Latn-CS"/>
        </w:rPr>
      </w:pPr>
      <w:r w:rsidRPr="00C14558">
        <w:rPr>
          <w:lang w:val="sr-Latn-CS"/>
        </w:rPr>
        <w:t>Odlučan</w:t>
      </w:r>
    </w:p>
    <w:p w14:paraId="3637E353" w14:textId="77777777" w:rsidR="00AE55C0" w:rsidRPr="00C14558" w:rsidRDefault="00AE55C0" w:rsidP="00AE55C0">
      <w:pPr>
        <w:pStyle w:val="BodyText"/>
        <w:numPr>
          <w:ilvl w:val="0"/>
          <w:numId w:val="19"/>
        </w:numPr>
        <w:spacing w:after="0"/>
        <w:rPr>
          <w:lang w:val="sr-Latn-CS"/>
        </w:rPr>
      </w:pPr>
      <w:r w:rsidRPr="00C14558">
        <w:rPr>
          <w:lang w:val="sr-Latn-CS"/>
        </w:rPr>
        <w:t>Radoznalost</w:t>
      </w:r>
    </w:p>
    <w:p w14:paraId="1918AEB6" w14:textId="77777777" w:rsidR="002A2F39" w:rsidRDefault="002A2F39" w:rsidP="00F707A2">
      <w:pPr>
        <w:pStyle w:val="BodyText"/>
        <w:ind w:left="0"/>
      </w:pPr>
    </w:p>
    <w:p w14:paraId="62F34180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2924ACFC" w14:textId="77777777" w:rsidR="00835400" w:rsidRPr="009D0D36" w:rsidRDefault="00B078D0" w:rsidP="00895D1D">
      <w:pPr>
        <w:pStyle w:val="BodyText"/>
        <w:jc w:val="both"/>
        <w:rPr>
          <w:lang w:val="sr-Latn-CS"/>
        </w:rPr>
      </w:pPr>
      <w:r>
        <w:rPr>
          <w:lang w:val="sr-Latn-CS"/>
        </w:rPr>
        <w:t>Vo</w:t>
      </w:r>
      <w:r>
        <w:t>đa</w:t>
      </w:r>
      <w:r w:rsidR="00A00EC4">
        <w:rPr>
          <w:lang w:val="en-US"/>
        </w:rPr>
        <w:t xml:space="preserve"> tima treba da bude vešt programer koji je takođe i komunikativan i dostupan za saradnju.</w:t>
      </w:r>
      <w:r w:rsidR="009D0D36">
        <w:rPr>
          <w:lang w:val="sr-Latn-CS"/>
        </w:rPr>
        <w:t xml:space="preserve"> </w:t>
      </w:r>
      <w:r w:rsidR="00A00EC4">
        <w:rPr>
          <w:lang w:val="en-US"/>
        </w:rPr>
        <w:t>Sve navedene kriterijume ispunjava naš vođa tima.</w:t>
      </w:r>
    </w:p>
    <w:p w14:paraId="7F0CFF15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30A2CA08" w14:textId="77777777" w:rsidR="00807EC0" w:rsidRPr="00BE4AC8" w:rsidRDefault="00A00EC4" w:rsidP="00BE4AC8">
      <w:pPr>
        <w:pStyle w:val="BodyText"/>
        <w:jc w:val="both"/>
        <w:rPr>
          <w:lang w:val="en-US"/>
        </w:rPr>
      </w:pPr>
      <w:r>
        <w:t>Komunikacija će se odvijati preko online platformi za komunikaciju, u našem slučaju discord.</w:t>
      </w:r>
      <w:r w:rsidR="00DD282B">
        <w:t xml:space="preserve"> </w:t>
      </w:r>
      <w:r>
        <w:rPr>
          <w:lang w:val="en-US"/>
        </w:rPr>
        <w:t>Sastanci će se takođe odvijati online osim u nekim ekstremnim slučajevima ako uopšte dođe do njih.</w:t>
      </w:r>
      <w:r w:rsidR="00E14DA4">
        <w:t xml:space="preserve"> </w:t>
      </w:r>
      <w:r w:rsidR="00393010">
        <w:rPr>
          <w:lang w:val="en-US"/>
        </w:rPr>
        <w:t>Koristi</w:t>
      </w:r>
      <w:r w:rsidR="00393010">
        <w:t>ćemo platformu Trello radi organizacije samog projekta i zadataka vezane za projekat.</w:t>
      </w:r>
      <w:r w:rsidR="00E14DA4">
        <w:t xml:space="preserve"> </w:t>
      </w:r>
      <w:r>
        <w:rPr>
          <w:lang w:val="en-US"/>
        </w:rPr>
        <w:t xml:space="preserve">Podatke ćemo razmenjivati </w:t>
      </w:r>
      <w:r w:rsidR="007237B9">
        <w:rPr>
          <w:lang w:val="en-US"/>
        </w:rPr>
        <w:t>online koristeći bitbucket ili eventualno neku drugu platformu.</w:t>
      </w:r>
    </w:p>
    <w:p w14:paraId="702D630E" w14:textId="77777777" w:rsidR="00835400" w:rsidRPr="00841F41" w:rsidRDefault="00835400" w:rsidP="00841F41">
      <w:pPr>
        <w:pStyle w:val="Heading1"/>
        <w:rPr>
          <w:lang w:val="sr-Latn-CS"/>
        </w:rPr>
      </w:pPr>
      <w:bookmarkStart w:id="8" w:name="_Toc507815243"/>
      <w:r w:rsidRPr="00841F41">
        <w:rPr>
          <w:lang w:val="sr-Latn-CS"/>
        </w:rPr>
        <w:t>Planiranje vremena</w:t>
      </w:r>
      <w:bookmarkEnd w:id="8"/>
    </w:p>
    <w:p w14:paraId="183DFB3C" w14:textId="77777777" w:rsidR="009F2899" w:rsidRDefault="009F2899" w:rsidP="009F2899">
      <w:pPr>
        <w:rPr>
          <w:lang w:val="sr-Latn-CS"/>
        </w:rPr>
      </w:pPr>
    </w:p>
    <w:p w14:paraId="1CDBFD0C" w14:textId="77777777" w:rsidR="009F2899" w:rsidRPr="009F2899" w:rsidRDefault="009F2899" w:rsidP="00966C84">
      <w:pPr>
        <w:ind w:left="720"/>
        <w:rPr>
          <w:b/>
          <w:bCs/>
          <w:lang w:val="sr-Latn-CS"/>
        </w:rPr>
      </w:pPr>
      <w:r w:rsidRPr="009F2899">
        <w:rPr>
          <w:b/>
          <w:bCs/>
          <w:lang w:val="sr-Latn-CS"/>
        </w:rPr>
        <w:t>Vreme rada na projektu svakog od članova (nedeljno):</w:t>
      </w:r>
    </w:p>
    <w:p w14:paraId="3E877D71" w14:textId="77777777" w:rsidR="009F2899" w:rsidRPr="009F2899" w:rsidRDefault="009F2899" w:rsidP="00C57A1C">
      <w:pPr>
        <w:ind w:left="720"/>
        <w:jc w:val="both"/>
        <w:rPr>
          <w:lang w:val="sr-Latn-CS"/>
        </w:rPr>
      </w:pPr>
      <w:r w:rsidRPr="009F2899">
        <w:rPr>
          <w:lang w:val="sr-Latn-CS"/>
        </w:rPr>
        <w:t>Svaki član ima određena zaduženja i na osnovu njih definisano je vreme rada. Pošto su zaduženja ravnomerno raspoređena svaki član u proseku radi od 1</w:t>
      </w:r>
      <w:r w:rsidR="00397CE8">
        <w:rPr>
          <w:lang w:val="sr-Latn-CS"/>
        </w:rPr>
        <w:t>0</w:t>
      </w:r>
      <w:r w:rsidRPr="009F2899">
        <w:rPr>
          <w:lang w:val="sr-Latn-CS"/>
        </w:rPr>
        <w:t xml:space="preserve"> do </w:t>
      </w:r>
      <w:r w:rsidR="00397CE8">
        <w:rPr>
          <w:lang w:val="sr-Latn-CS"/>
        </w:rPr>
        <w:t>15</w:t>
      </w:r>
      <w:r w:rsidRPr="009F2899">
        <w:rPr>
          <w:lang w:val="sr-Latn-CS"/>
        </w:rPr>
        <w:t xml:space="preserve"> časova nedeljn</w:t>
      </w:r>
      <w:r w:rsidR="00225288">
        <w:rPr>
          <w:lang w:val="sr-Latn-CS"/>
        </w:rPr>
        <w:t>o</w:t>
      </w:r>
      <w:r w:rsidR="006021D1">
        <w:rPr>
          <w:lang w:val="sr-Latn-CS"/>
        </w:rPr>
        <w:t xml:space="preserve"> uz dodatna 3 sata koja će se izdvojiti na početku svake nedelje kako bi se raspodelili zadaci</w:t>
      </w:r>
      <w:r w:rsidRPr="009F2899">
        <w:rPr>
          <w:lang w:val="sr-Latn-CS"/>
        </w:rPr>
        <w:t>.</w:t>
      </w:r>
      <w:r w:rsidR="006021D1">
        <w:rPr>
          <w:lang w:val="sr-Latn-CS"/>
        </w:rPr>
        <w:t xml:space="preserve"> </w:t>
      </w:r>
      <w:r w:rsidRPr="009F2899">
        <w:rPr>
          <w:lang w:val="sr-Latn-CS"/>
        </w:rPr>
        <w:t>Ukoliko je potrebno članovi rade prekovremeno kako bi ispunili svoja zaduženja i zadovoljili potrebe tima.</w:t>
      </w:r>
    </w:p>
    <w:p w14:paraId="6EE427D9" w14:textId="77777777" w:rsidR="009F2899" w:rsidRDefault="009F2899" w:rsidP="00966C84">
      <w:pPr>
        <w:ind w:left="720"/>
        <w:rPr>
          <w:lang w:val="sr-Latn-CS"/>
        </w:rPr>
      </w:pPr>
    </w:p>
    <w:p w14:paraId="41D99AD4" w14:textId="77777777" w:rsidR="009F2899" w:rsidRPr="009F2899" w:rsidRDefault="009F2899" w:rsidP="00966C84">
      <w:pPr>
        <w:ind w:left="720"/>
        <w:rPr>
          <w:b/>
          <w:bCs/>
          <w:lang w:val="sr-Latn-CS"/>
        </w:rPr>
      </w:pPr>
      <w:r w:rsidRPr="009F2899">
        <w:rPr>
          <w:b/>
          <w:bCs/>
          <w:lang w:val="sr-Latn-CS"/>
        </w:rPr>
        <w:t>Planiranje odsustva članova tima:</w:t>
      </w:r>
    </w:p>
    <w:p w14:paraId="54159F8A" w14:textId="77777777" w:rsidR="00835400" w:rsidRPr="00244BE2" w:rsidRDefault="009F2899" w:rsidP="00C57A1C">
      <w:pPr>
        <w:ind w:left="720"/>
        <w:jc w:val="both"/>
        <w:rPr>
          <w:lang w:val="sr-Latn-CS"/>
        </w:rPr>
      </w:pPr>
      <w:r w:rsidRPr="009F2899">
        <w:rPr>
          <w:lang w:val="sr-Latn-CS"/>
        </w:rPr>
        <w:t>Pošto niko od članova nema stalno prebivalište u Nišu, moguć je odlazak pojedinih članova vikendom van grada. Ukoliko je potrebno, članovima tima se može omogućiti i neplanirano odsustvo ali uz obavezu nadoknade propuštenog dela zaduženja.</w:t>
      </w:r>
    </w:p>
    <w:p w14:paraId="5C9659E2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A52E8" w14:textId="77777777" w:rsidR="0035714E" w:rsidRDefault="0035714E">
      <w:r>
        <w:separator/>
      </w:r>
    </w:p>
  </w:endnote>
  <w:endnote w:type="continuationSeparator" w:id="0">
    <w:p w14:paraId="488792F6" w14:textId="77777777" w:rsidR="0035714E" w:rsidRDefault="00357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132588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938282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A0DDA84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742C16FC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5A7AAFEA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CC1929">
            <w:rPr>
              <w:lang w:val="sr-Latn-CS"/>
            </w:rPr>
            <w:t>Quickpix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CC1929">
            <w:rPr>
              <w:lang w:val="sr-Latn-CS"/>
            </w:rPr>
            <w:t>2</w:t>
          </w:r>
          <w:r w:rsidR="00AB1DE2">
            <w:rPr>
              <w:lang w:val="sr-Latn-CS"/>
            </w:rPr>
            <w:t>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2FBB9347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1084DDFC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E4E9C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30A65" w14:textId="77777777" w:rsidR="0035714E" w:rsidRDefault="0035714E">
      <w:r>
        <w:separator/>
      </w:r>
    </w:p>
  </w:footnote>
  <w:footnote w:type="continuationSeparator" w:id="0">
    <w:p w14:paraId="173C92D1" w14:textId="77777777" w:rsidR="0035714E" w:rsidRDefault="00357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60125" w14:textId="77777777" w:rsidR="002343C5" w:rsidRDefault="002343C5">
    <w:pPr>
      <w:rPr>
        <w:sz w:val="24"/>
      </w:rPr>
    </w:pPr>
  </w:p>
  <w:p w14:paraId="4DD6D277" w14:textId="77777777" w:rsidR="002343C5" w:rsidRDefault="002343C5">
    <w:pPr>
      <w:pBdr>
        <w:top w:val="single" w:sz="6" w:space="1" w:color="auto"/>
      </w:pBdr>
      <w:rPr>
        <w:sz w:val="24"/>
      </w:rPr>
    </w:pPr>
  </w:p>
  <w:p w14:paraId="4554F9E5" w14:textId="77777777" w:rsidR="00CC1929" w:rsidRPr="00CC1929" w:rsidRDefault="00CC1929" w:rsidP="00CC192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Quickpix</w:t>
    </w:r>
  </w:p>
  <w:p w14:paraId="680397C9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6CE2F2CD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40E5F85D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6ABDE850" w14:textId="77777777" w:rsidR="002343C5" w:rsidRPr="006D0694" w:rsidRDefault="008C5476">
          <w:pPr>
            <w:rPr>
              <w:lang w:val="sr-Latn-CS"/>
            </w:rPr>
          </w:pPr>
          <w:r>
            <w:rPr>
              <w:lang w:val="sr-Latn-CS"/>
            </w:rPr>
            <w:t>Menza na pragu</w:t>
          </w:r>
        </w:p>
      </w:tc>
      <w:tc>
        <w:tcPr>
          <w:tcW w:w="3179" w:type="dxa"/>
        </w:tcPr>
        <w:p w14:paraId="12862FD7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08A09BAF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5175D689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30B41BF0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C5476">
            <w:rPr>
              <w:lang w:val="sr-Latn-CS"/>
            </w:rPr>
            <w:t>06</w:t>
          </w:r>
          <w:r w:rsidR="006F61C6" w:rsidRPr="006D0694">
            <w:rPr>
              <w:lang w:val="sr-Latn-CS"/>
            </w:rPr>
            <w:t>.0</w:t>
          </w:r>
          <w:r w:rsidR="008C5476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8C5476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3E5C5FB6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148145B8" w14:textId="77777777" w:rsidR="002343C5" w:rsidRPr="006D0694" w:rsidRDefault="008C5476" w:rsidP="002B4765">
          <w:pPr>
            <w:rPr>
              <w:lang w:val="sr-Latn-CS"/>
            </w:rPr>
          </w:pPr>
          <w:r>
            <w:rPr>
              <w:lang w:val="sr-Latn-CS"/>
            </w:rPr>
            <w:t xml:space="preserve">Quickpix 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 xml:space="preserve"> Menza na pragu </w:t>
          </w:r>
          <w:r w:rsidR="006D41CE">
            <w:rPr>
              <w:lang w:val="sr-Latn-CS"/>
            </w:rPr>
            <w:t>-</w:t>
          </w:r>
          <w:r>
            <w:rPr>
              <w:lang w:val="sr-Latn-CS"/>
            </w:rPr>
            <w:t xml:space="preserve"> 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78D0A7F9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58F763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3A13FBD"/>
    <w:multiLevelType w:val="hybridMultilevel"/>
    <w:tmpl w:val="0D20C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15F2F"/>
    <w:multiLevelType w:val="hybridMultilevel"/>
    <w:tmpl w:val="9C62DED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362611"/>
    <w:multiLevelType w:val="hybridMultilevel"/>
    <w:tmpl w:val="2EAE4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4182B89"/>
    <w:multiLevelType w:val="hybridMultilevel"/>
    <w:tmpl w:val="BBDC8B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8EC47EE"/>
    <w:multiLevelType w:val="hybridMultilevel"/>
    <w:tmpl w:val="B06EF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C410C84"/>
    <w:multiLevelType w:val="hybridMultilevel"/>
    <w:tmpl w:val="9976DF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250012C"/>
    <w:multiLevelType w:val="hybridMultilevel"/>
    <w:tmpl w:val="47BA3D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DC3072"/>
    <w:multiLevelType w:val="hybridMultilevel"/>
    <w:tmpl w:val="8604C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4887D0D"/>
    <w:multiLevelType w:val="hybridMultilevel"/>
    <w:tmpl w:val="5ACCC10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5B1513E"/>
    <w:multiLevelType w:val="hybridMultilevel"/>
    <w:tmpl w:val="EFD8FA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0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3"/>
  </w:num>
  <w:num w:numId="11">
    <w:abstractNumId w:val="17"/>
  </w:num>
  <w:num w:numId="12">
    <w:abstractNumId w:val="14"/>
  </w:num>
  <w:num w:numId="13">
    <w:abstractNumId w:val="9"/>
  </w:num>
  <w:num w:numId="14">
    <w:abstractNumId w:val="10"/>
  </w:num>
  <w:num w:numId="15">
    <w:abstractNumId w:val="12"/>
  </w:num>
  <w:num w:numId="16">
    <w:abstractNumId w:val="19"/>
  </w:num>
  <w:num w:numId="17">
    <w:abstractNumId w:val="18"/>
  </w:num>
  <w:num w:numId="18">
    <w:abstractNumId w:val="15"/>
  </w:num>
  <w:num w:numId="19">
    <w:abstractNumId w:val="8"/>
  </w:num>
  <w:num w:numId="20">
    <w:abstractNumId w:val="21"/>
  </w:num>
  <w:num w:numId="21">
    <w:abstractNumId w:val="5"/>
  </w:num>
  <w:num w:numId="22">
    <w:abstractNumId w:val="2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2B07"/>
    <w:rsid w:val="00004DFF"/>
    <w:rsid w:val="00021060"/>
    <w:rsid w:val="00055D45"/>
    <w:rsid w:val="000E4367"/>
    <w:rsid w:val="000F5EE8"/>
    <w:rsid w:val="00103833"/>
    <w:rsid w:val="00114AD5"/>
    <w:rsid w:val="00135746"/>
    <w:rsid w:val="00151CDF"/>
    <w:rsid w:val="00157DAE"/>
    <w:rsid w:val="00166BD5"/>
    <w:rsid w:val="00197172"/>
    <w:rsid w:val="001B0420"/>
    <w:rsid w:val="001B211F"/>
    <w:rsid w:val="001E4E21"/>
    <w:rsid w:val="001F3248"/>
    <w:rsid w:val="001F6798"/>
    <w:rsid w:val="0020200B"/>
    <w:rsid w:val="00210E17"/>
    <w:rsid w:val="00211602"/>
    <w:rsid w:val="00223257"/>
    <w:rsid w:val="00225288"/>
    <w:rsid w:val="002343C5"/>
    <w:rsid w:val="00244BE2"/>
    <w:rsid w:val="0024759A"/>
    <w:rsid w:val="00252CBF"/>
    <w:rsid w:val="00257501"/>
    <w:rsid w:val="00260B17"/>
    <w:rsid w:val="002A1A42"/>
    <w:rsid w:val="002A2F39"/>
    <w:rsid w:val="002B1E05"/>
    <w:rsid w:val="002B4765"/>
    <w:rsid w:val="002C6371"/>
    <w:rsid w:val="002D39A9"/>
    <w:rsid w:val="00306D56"/>
    <w:rsid w:val="003312BC"/>
    <w:rsid w:val="00347833"/>
    <w:rsid w:val="00347DA3"/>
    <w:rsid w:val="0035714E"/>
    <w:rsid w:val="00362532"/>
    <w:rsid w:val="00385975"/>
    <w:rsid w:val="003859E2"/>
    <w:rsid w:val="00387292"/>
    <w:rsid w:val="00393010"/>
    <w:rsid w:val="00394BC7"/>
    <w:rsid w:val="00397CE8"/>
    <w:rsid w:val="003A4834"/>
    <w:rsid w:val="003C6C27"/>
    <w:rsid w:val="003D5CA3"/>
    <w:rsid w:val="003E416D"/>
    <w:rsid w:val="003F7DFE"/>
    <w:rsid w:val="004050CE"/>
    <w:rsid w:val="004214C8"/>
    <w:rsid w:val="00422B0E"/>
    <w:rsid w:val="00434992"/>
    <w:rsid w:val="00457925"/>
    <w:rsid w:val="0046548E"/>
    <w:rsid w:val="00480018"/>
    <w:rsid w:val="0048581B"/>
    <w:rsid w:val="00490DC7"/>
    <w:rsid w:val="00495821"/>
    <w:rsid w:val="004A22E8"/>
    <w:rsid w:val="004A3FDD"/>
    <w:rsid w:val="004B464D"/>
    <w:rsid w:val="004D36F6"/>
    <w:rsid w:val="004E1F73"/>
    <w:rsid w:val="004F0E8E"/>
    <w:rsid w:val="004F6D44"/>
    <w:rsid w:val="0053248E"/>
    <w:rsid w:val="005430FA"/>
    <w:rsid w:val="0055418E"/>
    <w:rsid w:val="00555767"/>
    <w:rsid w:val="00574004"/>
    <w:rsid w:val="005900DD"/>
    <w:rsid w:val="005A054F"/>
    <w:rsid w:val="005B22B8"/>
    <w:rsid w:val="005D7AB4"/>
    <w:rsid w:val="005F1566"/>
    <w:rsid w:val="006021D1"/>
    <w:rsid w:val="0061123B"/>
    <w:rsid w:val="00611C7E"/>
    <w:rsid w:val="006136D3"/>
    <w:rsid w:val="00614EF5"/>
    <w:rsid w:val="00617350"/>
    <w:rsid w:val="00633388"/>
    <w:rsid w:val="0066247F"/>
    <w:rsid w:val="0066259B"/>
    <w:rsid w:val="00670936"/>
    <w:rsid w:val="006776CF"/>
    <w:rsid w:val="006B10B9"/>
    <w:rsid w:val="006C171B"/>
    <w:rsid w:val="006D0694"/>
    <w:rsid w:val="006D41CE"/>
    <w:rsid w:val="006D76A6"/>
    <w:rsid w:val="006E2840"/>
    <w:rsid w:val="006F53A1"/>
    <w:rsid w:val="006F61C6"/>
    <w:rsid w:val="007237B9"/>
    <w:rsid w:val="00766E22"/>
    <w:rsid w:val="00770D6A"/>
    <w:rsid w:val="0078035F"/>
    <w:rsid w:val="00781BC7"/>
    <w:rsid w:val="00792E9A"/>
    <w:rsid w:val="007A0895"/>
    <w:rsid w:val="007A2854"/>
    <w:rsid w:val="007A46AE"/>
    <w:rsid w:val="007E1F8E"/>
    <w:rsid w:val="007F449E"/>
    <w:rsid w:val="007F5F4C"/>
    <w:rsid w:val="008000FC"/>
    <w:rsid w:val="00807EC0"/>
    <w:rsid w:val="0081168C"/>
    <w:rsid w:val="0081471E"/>
    <w:rsid w:val="00835400"/>
    <w:rsid w:val="00841F41"/>
    <w:rsid w:val="0084235B"/>
    <w:rsid w:val="00851B00"/>
    <w:rsid w:val="008556AD"/>
    <w:rsid w:val="0085630F"/>
    <w:rsid w:val="00861327"/>
    <w:rsid w:val="00870F50"/>
    <w:rsid w:val="00872F49"/>
    <w:rsid w:val="00880BC3"/>
    <w:rsid w:val="00885358"/>
    <w:rsid w:val="008907C9"/>
    <w:rsid w:val="00892D78"/>
    <w:rsid w:val="008941A3"/>
    <w:rsid w:val="00895D1D"/>
    <w:rsid w:val="008A0293"/>
    <w:rsid w:val="008C07E2"/>
    <w:rsid w:val="008C5476"/>
    <w:rsid w:val="008C6FF4"/>
    <w:rsid w:val="008D0F63"/>
    <w:rsid w:val="008E29EF"/>
    <w:rsid w:val="008E3676"/>
    <w:rsid w:val="008E3870"/>
    <w:rsid w:val="008F13A1"/>
    <w:rsid w:val="00910474"/>
    <w:rsid w:val="009207A8"/>
    <w:rsid w:val="0093054F"/>
    <w:rsid w:val="00931333"/>
    <w:rsid w:val="00966C84"/>
    <w:rsid w:val="00982C79"/>
    <w:rsid w:val="00995C29"/>
    <w:rsid w:val="0099694D"/>
    <w:rsid w:val="009A2287"/>
    <w:rsid w:val="009B2F78"/>
    <w:rsid w:val="009D0D36"/>
    <w:rsid w:val="009F2899"/>
    <w:rsid w:val="00A00EC4"/>
    <w:rsid w:val="00A15AE9"/>
    <w:rsid w:val="00A70277"/>
    <w:rsid w:val="00A74DEF"/>
    <w:rsid w:val="00A97B47"/>
    <w:rsid w:val="00AA0E00"/>
    <w:rsid w:val="00AA25EE"/>
    <w:rsid w:val="00AB1DE2"/>
    <w:rsid w:val="00AB3728"/>
    <w:rsid w:val="00AB55E0"/>
    <w:rsid w:val="00AC06A4"/>
    <w:rsid w:val="00AE55C0"/>
    <w:rsid w:val="00AE7AE3"/>
    <w:rsid w:val="00B078D0"/>
    <w:rsid w:val="00B10BF0"/>
    <w:rsid w:val="00B357AD"/>
    <w:rsid w:val="00B40827"/>
    <w:rsid w:val="00B467FA"/>
    <w:rsid w:val="00B549D9"/>
    <w:rsid w:val="00B55A9F"/>
    <w:rsid w:val="00B72D32"/>
    <w:rsid w:val="00B75D52"/>
    <w:rsid w:val="00B84692"/>
    <w:rsid w:val="00B93575"/>
    <w:rsid w:val="00BB0A0E"/>
    <w:rsid w:val="00BB7AAA"/>
    <w:rsid w:val="00BD39B8"/>
    <w:rsid w:val="00BE4AC8"/>
    <w:rsid w:val="00BF267F"/>
    <w:rsid w:val="00C14558"/>
    <w:rsid w:val="00C1755C"/>
    <w:rsid w:val="00C17C3B"/>
    <w:rsid w:val="00C24B5D"/>
    <w:rsid w:val="00C30C23"/>
    <w:rsid w:val="00C37432"/>
    <w:rsid w:val="00C4723D"/>
    <w:rsid w:val="00C502CA"/>
    <w:rsid w:val="00C52F9C"/>
    <w:rsid w:val="00C546DE"/>
    <w:rsid w:val="00C56F7F"/>
    <w:rsid w:val="00C57316"/>
    <w:rsid w:val="00C57A1C"/>
    <w:rsid w:val="00C72C93"/>
    <w:rsid w:val="00C7770A"/>
    <w:rsid w:val="00CA4494"/>
    <w:rsid w:val="00CB3DED"/>
    <w:rsid w:val="00CC1929"/>
    <w:rsid w:val="00CC420E"/>
    <w:rsid w:val="00CF0FDD"/>
    <w:rsid w:val="00CF2327"/>
    <w:rsid w:val="00CF694C"/>
    <w:rsid w:val="00D060B1"/>
    <w:rsid w:val="00D078A6"/>
    <w:rsid w:val="00D104B9"/>
    <w:rsid w:val="00D20BC4"/>
    <w:rsid w:val="00D36260"/>
    <w:rsid w:val="00D62E1E"/>
    <w:rsid w:val="00D96EF7"/>
    <w:rsid w:val="00D97D0E"/>
    <w:rsid w:val="00D97F08"/>
    <w:rsid w:val="00DA35CA"/>
    <w:rsid w:val="00DB4D93"/>
    <w:rsid w:val="00DC1384"/>
    <w:rsid w:val="00DC7A82"/>
    <w:rsid w:val="00DD282B"/>
    <w:rsid w:val="00DD5EA7"/>
    <w:rsid w:val="00DD63FC"/>
    <w:rsid w:val="00DF1F71"/>
    <w:rsid w:val="00DF310B"/>
    <w:rsid w:val="00E04ED4"/>
    <w:rsid w:val="00E14DA4"/>
    <w:rsid w:val="00E239F7"/>
    <w:rsid w:val="00E248C7"/>
    <w:rsid w:val="00E2495D"/>
    <w:rsid w:val="00E31799"/>
    <w:rsid w:val="00E37FDE"/>
    <w:rsid w:val="00E41261"/>
    <w:rsid w:val="00E464F7"/>
    <w:rsid w:val="00E64119"/>
    <w:rsid w:val="00E641F6"/>
    <w:rsid w:val="00E94E92"/>
    <w:rsid w:val="00EA105B"/>
    <w:rsid w:val="00EA1072"/>
    <w:rsid w:val="00EB4996"/>
    <w:rsid w:val="00EC0A0D"/>
    <w:rsid w:val="00EC70CF"/>
    <w:rsid w:val="00ED1073"/>
    <w:rsid w:val="00ED1DB9"/>
    <w:rsid w:val="00F164B0"/>
    <w:rsid w:val="00F267E3"/>
    <w:rsid w:val="00F32B61"/>
    <w:rsid w:val="00F334DC"/>
    <w:rsid w:val="00F62203"/>
    <w:rsid w:val="00F62F47"/>
    <w:rsid w:val="00F707A2"/>
    <w:rsid w:val="00F70B3E"/>
    <w:rsid w:val="00F94477"/>
    <w:rsid w:val="00FA6225"/>
    <w:rsid w:val="00FB2B09"/>
    <w:rsid w:val="00FD0ACA"/>
    <w:rsid w:val="00FD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68C12760"/>
  <w15:chartTrackingRefBased/>
  <w15:docId w15:val="{D5AE755E-5A3F-428E-A286-35200C78B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noProof/>
      <w:lang w:val="sr-Latn-R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noProof w:val="0"/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1B0420"/>
    <w:rPr>
      <w:noProof/>
      <w:lang w:val="sr-Latn-R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6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stefanu304@gmail.com</cp:lastModifiedBy>
  <cp:revision>2</cp:revision>
  <cp:lastPrinted>1999-04-23T12:49:00Z</cp:lastPrinted>
  <dcterms:created xsi:type="dcterms:W3CDTF">2021-03-14T18:35:00Z</dcterms:created>
  <dcterms:modified xsi:type="dcterms:W3CDTF">2021-03-14T18:35:00Z</dcterms:modified>
</cp:coreProperties>
</file>